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43F05" w14:textId="14813E5D" w:rsidR="00051EE9" w:rsidRPr="00102561" w:rsidRDefault="00051EE9">
      <w:pPr>
        <w:rPr>
          <w:sz w:val="24"/>
          <w:szCs w:val="24"/>
        </w:rPr>
      </w:pPr>
    </w:p>
    <w:p w14:paraId="3D423C38" w14:textId="789C8AB9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Annual Meeting</w:t>
      </w:r>
    </w:p>
    <w:p w14:paraId="2882C109" w14:textId="142EE09D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Set for September 12 at 5:30 pm</w:t>
      </w:r>
    </w:p>
    <w:p w14:paraId="656BB509" w14:textId="5376B068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 xml:space="preserve">Location: Fire Station at Denison and Kimball </w:t>
      </w:r>
    </w:p>
    <w:p w14:paraId="0B5A76A0" w14:textId="1C526345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Budget 2020</w:t>
      </w:r>
    </w:p>
    <w:p w14:paraId="1FB70FEE" w14:textId="5E58F10F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Adjustments made</w:t>
      </w:r>
    </w:p>
    <w:p w14:paraId="1524BB59" w14:textId="1975D05E" w:rsidR="00102561" w:rsidRPr="00102561" w:rsidRDefault="00102561" w:rsidP="00102561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Increase for muskrat removal and algae control spheres for pond</w:t>
      </w:r>
    </w:p>
    <w:p w14:paraId="30F1E40B" w14:textId="57C768D5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 xml:space="preserve">Waiting on quote for fencing on bridge, walking trail, and benches to determine priorities for improvement </w:t>
      </w:r>
    </w:p>
    <w:p w14:paraId="180DA68C" w14:textId="6FE5420D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2617 Donna’s Way</w:t>
      </w:r>
    </w:p>
    <w:p w14:paraId="4923D2B3" w14:textId="42DEB262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Trench cuts into HOA property</w:t>
      </w:r>
    </w:p>
    <w:p w14:paraId="746E4306" w14:textId="7C7B45F6" w:rsidR="00102561" w:rsidRPr="00102561" w:rsidRDefault="00102561" w:rsidP="00102561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Determining effects for a few months in case of flooding</w:t>
      </w:r>
    </w:p>
    <w:p w14:paraId="7BCE3673" w14:textId="191B77ED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Liens for 2019 unpaid dues</w:t>
      </w:r>
    </w:p>
    <w:p w14:paraId="4DD4914B" w14:textId="3BDD61BA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The process will start August 1</w:t>
      </w:r>
      <w:r w:rsidRPr="00102561">
        <w:rPr>
          <w:sz w:val="24"/>
          <w:szCs w:val="24"/>
          <w:vertAlign w:val="superscript"/>
        </w:rPr>
        <w:t>st</w:t>
      </w:r>
      <w:r w:rsidRPr="00102561">
        <w:rPr>
          <w:sz w:val="24"/>
          <w:szCs w:val="24"/>
        </w:rPr>
        <w:t xml:space="preserve"> </w:t>
      </w:r>
    </w:p>
    <w:p w14:paraId="36FAF97B" w14:textId="14B0620E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Spreading dirt piles</w:t>
      </w:r>
    </w:p>
    <w:p w14:paraId="4DAE6B35" w14:textId="0BF3D79A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Not spreading yet – use it to repair muskrat damage around pond</w:t>
      </w:r>
    </w:p>
    <w:p w14:paraId="24A2F30F" w14:textId="466DE006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After that, spread and seed</w:t>
      </w:r>
    </w:p>
    <w:p w14:paraId="003827D1" w14:textId="466A3CCB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Northview Action Committee</w:t>
      </w:r>
    </w:p>
    <w:p w14:paraId="74AB0E10" w14:textId="6F119874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Begin discussions with them to see if they would be interested in maintaining trashcans around the pond (empty trash)</w:t>
      </w:r>
    </w:p>
    <w:p w14:paraId="1112819F" w14:textId="11CCD465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Fence at outflow of pond</w:t>
      </w:r>
    </w:p>
    <w:p w14:paraId="79FCEE79" w14:textId="3533AE7F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Brought up by a person in another HOA abo</w:t>
      </w:r>
      <w:bookmarkStart w:id="0" w:name="_GoBack"/>
      <w:bookmarkEnd w:id="0"/>
      <w:r w:rsidRPr="00102561">
        <w:rPr>
          <w:sz w:val="24"/>
          <w:szCs w:val="24"/>
        </w:rPr>
        <w:t>ut dogs jumping/falling in</w:t>
      </w:r>
    </w:p>
    <w:p w14:paraId="1ABA1103" w14:textId="3A92D9B1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 xml:space="preserve">Cannot put a fence there because the debris will build up – that is the outflow for the entire pond structure </w:t>
      </w:r>
    </w:p>
    <w:p w14:paraId="2EB63750" w14:textId="520B60F3" w:rsidR="00102561" w:rsidRPr="00102561" w:rsidRDefault="00102561" w:rsidP="0010256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Other improvements discussed:</w:t>
      </w:r>
    </w:p>
    <w:p w14:paraId="20778D94" w14:textId="32BF9A26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>Tornado shelter – will explore in the future due to size requirements and overall improved used of the HOA property</w:t>
      </w:r>
    </w:p>
    <w:p w14:paraId="7B8984D5" w14:textId="55034D04" w:rsidR="00102561" w:rsidRPr="00102561" w:rsidRDefault="00102561" w:rsidP="001025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02561">
        <w:rPr>
          <w:sz w:val="24"/>
          <w:szCs w:val="24"/>
        </w:rPr>
        <w:t xml:space="preserve">Gazebo – declined because of maintenance, potential for vandalism and unwanted use </w:t>
      </w:r>
    </w:p>
    <w:p w14:paraId="5A52EE75" w14:textId="77777777" w:rsidR="00102561" w:rsidRPr="00102561" w:rsidRDefault="00102561" w:rsidP="00102561">
      <w:pPr>
        <w:pStyle w:val="ListParagraph"/>
        <w:ind w:left="1440"/>
        <w:rPr>
          <w:sz w:val="24"/>
          <w:szCs w:val="24"/>
        </w:rPr>
      </w:pPr>
    </w:p>
    <w:sectPr w:rsidR="00102561" w:rsidRPr="0010256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D3493" w14:textId="77777777" w:rsidR="007335EF" w:rsidRDefault="007335EF" w:rsidP="00102561">
      <w:pPr>
        <w:spacing w:after="0" w:line="240" w:lineRule="auto"/>
      </w:pPr>
      <w:r>
        <w:separator/>
      </w:r>
    </w:p>
  </w:endnote>
  <w:endnote w:type="continuationSeparator" w:id="0">
    <w:p w14:paraId="6B8C6374" w14:textId="77777777" w:rsidR="007335EF" w:rsidRDefault="007335EF" w:rsidP="001025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BC071" w14:textId="77777777" w:rsidR="007335EF" w:rsidRDefault="007335EF" w:rsidP="00102561">
      <w:pPr>
        <w:spacing w:after="0" w:line="240" w:lineRule="auto"/>
      </w:pPr>
      <w:r>
        <w:separator/>
      </w:r>
    </w:p>
  </w:footnote>
  <w:footnote w:type="continuationSeparator" w:id="0">
    <w:p w14:paraId="24935B22" w14:textId="77777777" w:rsidR="007335EF" w:rsidRDefault="007335EF" w:rsidP="001025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EB637" w14:textId="77777777" w:rsidR="00102561" w:rsidRDefault="00102561" w:rsidP="00102561">
    <w:pPr>
      <w:pStyle w:val="Title"/>
      <w:jc w:val="center"/>
    </w:pPr>
    <w:proofErr w:type="spellStart"/>
    <w:r w:rsidRPr="00102561">
      <w:t>Priaire</w:t>
    </w:r>
    <w:proofErr w:type="spellEnd"/>
    <w:r w:rsidRPr="00102561">
      <w:t xml:space="preserve"> Lakes Homes Association </w:t>
    </w:r>
  </w:p>
  <w:p w14:paraId="79EC7D94" w14:textId="1C7FA80D" w:rsidR="00102561" w:rsidRPr="00102561" w:rsidRDefault="00102561" w:rsidP="00102561">
    <w:pPr>
      <w:pStyle w:val="Title"/>
      <w:jc w:val="center"/>
    </w:pPr>
    <w:r w:rsidRPr="00102561">
      <w:t>Board Meeting 7/23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860C6"/>
    <w:multiLevelType w:val="hybridMultilevel"/>
    <w:tmpl w:val="8B04C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zM3MTY0NzWyMDdQ0lEKTi0uzszPAykwrAUAysCtXSwAAAA="/>
  </w:docVars>
  <w:rsids>
    <w:rsidRoot w:val="00102561"/>
    <w:rsid w:val="00051EE9"/>
    <w:rsid w:val="00102561"/>
    <w:rsid w:val="007335EF"/>
    <w:rsid w:val="00C70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0700C"/>
  <w15:chartTrackingRefBased/>
  <w15:docId w15:val="{B030F4ED-7602-4A28-BA3C-0523570E7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C70B1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25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61"/>
  </w:style>
  <w:style w:type="paragraph" w:styleId="Footer">
    <w:name w:val="footer"/>
    <w:basedOn w:val="Normal"/>
    <w:link w:val="FooterChar"/>
    <w:uiPriority w:val="99"/>
    <w:unhideWhenUsed/>
    <w:rsid w:val="001025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61"/>
  </w:style>
  <w:style w:type="paragraph" w:styleId="Title">
    <w:name w:val="Title"/>
    <w:basedOn w:val="Normal"/>
    <w:next w:val="Normal"/>
    <w:link w:val="TitleChar"/>
    <w:uiPriority w:val="10"/>
    <w:qFormat/>
    <w:rsid w:val="001025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25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25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dams</dc:creator>
  <cp:keywords/>
  <dc:description/>
  <cp:lastModifiedBy>Rebecca Adams</cp:lastModifiedBy>
  <cp:revision>1</cp:revision>
  <dcterms:created xsi:type="dcterms:W3CDTF">2019-07-31T19:59:00Z</dcterms:created>
  <dcterms:modified xsi:type="dcterms:W3CDTF">2019-07-31T20:07:00Z</dcterms:modified>
</cp:coreProperties>
</file>